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49B2" w:rsidRDefault="009569D8">
      <w:pPr>
        <w:pStyle w:val="berschrift1"/>
      </w:pPr>
      <w:bookmarkStart w:id="0" w:name="Xaf1baa5d6b310a5fecf3a761c20b2bbc3c32dbd"/>
      <w:r>
        <w:t>Senior/Junior-Data Engineer (w/m/d) beim FinTech EUROPACE</w:t>
      </w:r>
      <w:bookmarkEnd w:id="0"/>
    </w:p>
    <w:p w:rsidR="007549B2" w:rsidRPr="00470D15" w:rsidRDefault="009569D8">
      <w:pPr>
        <w:pStyle w:val="FirstParagraph"/>
        <w:rPr>
          <w:lang w:val="de-DE"/>
        </w:rPr>
      </w:pPr>
      <w:r w:rsidRPr="00470D15">
        <w:rPr>
          <w:b/>
          <w:lang w:val="de-DE"/>
        </w:rPr>
        <w:t>Unternehmen:</w:t>
      </w:r>
      <w:r w:rsidRPr="00470D15">
        <w:rPr>
          <w:lang w:val="de-DE"/>
        </w:rPr>
        <w:t xml:space="preserve"> EUROPACE </w:t>
      </w:r>
      <w:r w:rsidRPr="00470D15">
        <w:rPr>
          <w:b/>
          <w:lang w:val="de-DE"/>
        </w:rPr>
        <w:t>Standort:</w:t>
      </w:r>
      <w:r w:rsidRPr="00470D15">
        <w:rPr>
          <w:lang w:val="de-DE"/>
        </w:rPr>
        <w:t xml:space="preserve"> Berlin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lang w:val="de-DE"/>
        </w:rPr>
        <w:t>Du kannst gut mit großen Datenmengen?</w:t>
      </w:r>
      <w:r w:rsidRPr="00470D15">
        <w:rPr>
          <w:lang w:val="de-DE"/>
        </w:rPr>
        <w:br/>
        <w:t>Du hast Interesse an modernen Cloud-Technologien?</w:t>
      </w:r>
      <w:r w:rsidRPr="00470D15">
        <w:rPr>
          <w:lang w:val="de-DE"/>
        </w:rPr>
        <w:br/>
      </w:r>
      <w:r w:rsidRPr="00470D15">
        <w:rPr>
          <w:lang w:val="de-DE"/>
        </w:rPr>
        <w:t>Du möchtest, dass immer die aktuellsten Daten zur Verfügung stehen um informierte Entscheidungen zu treffen?</w:t>
      </w:r>
      <w:r w:rsidRPr="00470D15">
        <w:rPr>
          <w:lang w:val="de-DE"/>
        </w:rPr>
        <w:br/>
        <w:t>Außerdem interessiert dich der Finanz- und Immobilenmarkt?</w:t>
      </w:r>
    </w:p>
    <w:p w:rsidR="007549B2" w:rsidRPr="00470D15" w:rsidRDefault="009569D8">
      <w:pPr>
        <w:pStyle w:val="berschrift2"/>
        <w:rPr>
          <w:lang w:val="de-DE"/>
        </w:rPr>
      </w:pPr>
      <w:bookmarkStart w:id="1" w:name="wie-sehen-deine-aufgaben-bei-uns-aus"/>
      <w:r w:rsidRPr="00470D15">
        <w:rPr>
          <w:lang w:val="de-DE"/>
        </w:rPr>
        <w:t>Wie sehen deine Aufgaben bei uns aus?</w:t>
      </w:r>
      <w:bookmarkEnd w:id="1"/>
    </w:p>
    <w:p w:rsidR="007549B2" w:rsidRPr="00470D15" w:rsidRDefault="009569D8">
      <w:pPr>
        <w:pStyle w:val="FirstParagraph"/>
        <w:rPr>
          <w:lang w:val="de-DE"/>
        </w:rPr>
      </w:pPr>
      <w:r w:rsidRPr="00470D15">
        <w:rPr>
          <w:b/>
          <w:lang w:val="de-DE"/>
        </w:rPr>
        <w:t>Wartung und Weiterentwicklung bestehender ETL-Stre</w:t>
      </w:r>
      <w:r w:rsidRPr="00470D15">
        <w:rPr>
          <w:b/>
          <w:lang w:val="de-DE"/>
        </w:rPr>
        <w:t>cken in der AWS-Cloud</w:t>
      </w:r>
      <w:r w:rsidRPr="00470D15">
        <w:rPr>
          <w:lang w:val="de-DE"/>
        </w:rPr>
        <w:br/>
        <w:t>- techische Weiterentwicklung bestehender Architekturen mit Serverless Lambdas, AWS Batch, AWS Glue, AWS Athena und AWS Redshift</w:t>
      </w:r>
      <w:r w:rsidRPr="00470D15">
        <w:rPr>
          <w:lang w:val="de-DE"/>
        </w:rPr>
        <w:br/>
        <w:t>- Sicherstellung der Datenqualität</w:t>
      </w:r>
      <w:r w:rsidRPr="00470D15">
        <w:rPr>
          <w:lang w:val="de-DE"/>
        </w:rPr>
        <w:br/>
        <w:t>- Monitoring und Alerting mit CloudWatch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Technisches Self-Service-Enab</w:t>
      </w:r>
      <w:r w:rsidRPr="00470D15">
        <w:rPr>
          <w:b/>
          <w:lang w:val="de-DE"/>
        </w:rPr>
        <w:t>lement von firmeninternen Datenproduzenten und Konsumenten</w:t>
      </w:r>
      <w:r w:rsidRPr="00470D15">
        <w:rPr>
          <w:lang w:val="de-DE"/>
        </w:rPr>
        <w:br/>
        <w:t>- Hands-On-Support bei der Unterstützung von anderen Units bei der Einbindung neuer Datenquellen oder Analytics-Tools wie Qlik-Sense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 xml:space="preserve">Support bei der robusten und nachhaltigen Produktivstellung von </w:t>
      </w:r>
      <w:r w:rsidRPr="00470D15">
        <w:rPr>
          <w:b/>
          <w:lang w:val="de-DE"/>
        </w:rPr>
        <w:t>komplexen Machine-Learning Applikationen</w:t>
      </w:r>
      <w:r w:rsidRPr="00470D15">
        <w:rPr>
          <w:lang w:val="de-DE"/>
        </w:rPr>
        <w:br/>
        <w:t>- Unterstützung unsere Machine Learning Engineers und Data Scientists bei der Erstellung robuster Trainings-Pipelines</w:t>
      </w:r>
      <w:r w:rsidRPr="00470D15">
        <w:rPr>
          <w:lang w:val="de-DE"/>
        </w:rPr>
        <w:br/>
        <w:t>- Umsetzung von Monitoring-Metriken und Alerting</w:t>
      </w:r>
      <w:r w:rsidRPr="00470D15">
        <w:rPr>
          <w:lang w:val="de-DE"/>
        </w:rPr>
        <w:br/>
        <w:t>- Unterstützung bei der Bereitstellung für Resso</w:t>
      </w:r>
      <w:r w:rsidRPr="00470D15">
        <w:rPr>
          <w:lang w:val="de-DE"/>
        </w:rPr>
        <w:t>urcen für POCs von Data Science Features</w:t>
      </w:r>
    </w:p>
    <w:p w:rsidR="007549B2" w:rsidRPr="00470D15" w:rsidRDefault="009569D8">
      <w:pPr>
        <w:pStyle w:val="berschrift2"/>
        <w:rPr>
          <w:lang w:val="de-DE"/>
        </w:rPr>
      </w:pPr>
      <w:bookmarkStart w:id="2" w:name="was-wir-von-dir-erwarten"/>
      <w:r w:rsidRPr="00470D15">
        <w:rPr>
          <w:lang w:val="de-DE"/>
        </w:rPr>
        <w:t>Was wir von dir erwarten</w:t>
      </w:r>
      <w:bookmarkEnd w:id="2"/>
    </w:p>
    <w:p w:rsidR="007549B2" w:rsidRPr="00470D15" w:rsidRDefault="009569D8">
      <w:pPr>
        <w:pStyle w:val="FirstParagraph"/>
        <w:rPr>
          <w:lang w:val="de-DE"/>
        </w:rPr>
      </w:pPr>
      <w:r w:rsidRPr="00470D15">
        <w:rPr>
          <w:b/>
          <w:lang w:val="de-DE"/>
        </w:rPr>
        <w:t>Faulheit ;):</w:t>
      </w:r>
      <w:r w:rsidRPr="00470D15">
        <w:rPr>
          <w:lang w:val="de-DE"/>
        </w:rPr>
        <w:br/>
        <w:t>- du willst nicht mehrmals das gleiche tun und liebst Automatisierung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Best and Worst Practices:</w:t>
      </w:r>
      <w:r w:rsidRPr="00470D15">
        <w:rPr>
          <w:lang w:val="de-DE"/>
        </w:rPr>
        <w:br/>
        <w:t xml:space="preserve">- du hast schon einiges erlebt und bringst deine Expertise und Erfahrung mit AWS </w:t>
      </w:r>
      <w:r w:rsidRPr="00470D15">
        <w:rPr>
          <w:lang w:val="de-DE"/>
        </w:rPr>
        <w:t>mit ins Team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Pragmatismus:</w:t>
      </w:r>
      <w:r w:rsidRPr="00470D15">
        <w:rPr>
          <w:lang w:val="de-DE"/>
        </w:rPr>
        <w:br/>
        <w:t>- du strebst nach einfachen und übersichtlichen Lösungen</w:t>
      </w:r>
      <w:r w:rsidRPr="00470D15">
        <w:rPr>
          <w:lang w:val="de-DE"/>
        </w:rPr>
        <w:br/>
        <w:t>- du hinterfragst, ob Dinge zielführend sind, ohne das Ziel aus den Augen zu verlieren</w:t>
      </w:r>
      <w:r w:rsidRPr="00470D15">
        <w:rPr>
          <w:lang w:val="de-DE"/>
        </w:rPr>
        <w:br/>
        <w:t>- dabei helfen dir deine bereits gesammelten beruflichen Erfahrungen und dein Interes</w:t>
      </w:r>
      <w:r w:rsidRPr="00470D15">
        <w:rPr>
          <w:lang w:val="de-DE"/>
        </w:rPr>
        <w:t>se an Automatisierung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Kommunikationsstarker Teamplayer:</w:t>
      </w:r>
      <w:r w:rsidRPr="00470D15">
        <w:rPr>
          <w:lang w:val="de-DE"/>
        </w:rPr>
        <w:br/>
        <w:t>- du bist mit Herz und Seele Teamplayer</w:t>
      </w:r>
      <w:r w:rsidRPr="00470D15">
        <w:rPr>
          <w:lang w:val="de-DE"/>
        </w:rPr>
        <w:br/>
        <w:t>- du formulierst klar und verständlich, bist zudem offen und durchsetzungsstark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lastRenderedPageBreak/>
        <w:t>Interesse:</w:t>
      </w:r>
      <w:r w:rsidRPr="00470D15">
        <w:rPr>
          <w:lang w:val="de-DE"/>
        </w:rPr>
        <w:br/>
        <w:t>- dein Interesse hilft dir mit deiner schnellen Auffassungsgabe, rasc</w:t>
      </w:r>
      <w:r w:rsidRPr="00470D15">
        <w:rPr>
          <w:lang w:val="de-DE"/>
        </w:rPr>
        <w:t>h neue Themen zu adaptieren</w:t>
      </w:r>
      <w:r w:rsidRPr="00470D15">
        <w:rPr>
          <w:lang w:val="de-DE"/>
        </w:rPr>
        <w:br/>
        <w:t>- du engagierst du dich, bringst dich ein und bist motiviert, uns voranzubringen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Praxis-Erfahrung mit:</w:t>
      </w:r>
      <w:r w:rsidRPr="00470D15">
        <w:rPr>
          <w:lang w:val="de-DE"/>
        </w:rPr>
        <w:br/>
        <w:t>- Python (2-Jahre+)</w:t>
      </w:r>
      <w:r w:rsidRPr="00470D15">
        <w:rPr>
          <w:lang w:val="de-DE"/>
        </w:rPr>
        <w:br/>
        <w:t>- Java (wünschenswert)</w:t>
      </w:r>
      <w:r w:rsidRPr="00470D15">
        <w:rPr>
          <w:lang w:val="de-DE"/>
        </w:rPr>
        <w:br/>
        <w:t>- SQL (2-Jahre+)</w:t>
      </w:r>
      <w:r w:rsidRPr="00470D15">
        <w:rPr>
          <w:lang w:val="de-DE"/>
        </w:rPr>
        <w:br/>
        <w:t>- NoSql-Datenbanken (wünschenswert)</w:t>
      </w:r>
      <w:r w:rsidRPr="00470D15">
        <w:rPr>
          <w:lang w:val="de-DE"/>
        </w:rPr>
        <w:br/>
        <w:t>- gängigen Entwicklungsumgebu</w:t>
      </w:r>
      <w:r w:rsidRPr="00470D15">
        <w:rPr>
          <w:lang w:val="de-DE"/>
        </w:rPr>
        <w:t>ngen (wünschenswert)</w:t>
      </w:r>
      <w:r w:rsidRPr="00470D15">
        <w:rPr>
          <w:lang w:val="de-DE"/>
        </w:rPr>
        <w:br/>
        <w:t>- Programmierstandards (Testing, Formatting, Github Workflows sind dir wichtig)</w:t>
      </w:r>
    </w:p>
    <w:p w:rsidR="007549B2" w:rsidRDefault="009569D8">
      <w:pPr>
        <w:pStyle w:val="berschrift2"/>
      </w:pPr>
      <w:bookmarkStart w:id="3" w:name="was-dich-bei-uns-erwartet"/>
      <w:r>
        <w:t>Was dich bei uns erwartet</w:t>
      </w:r>
      <w:bookmarkEnd w:id="3"/>
    </w:p>
    <w:p w:rsidR="007549B2" w:rsidRDefault="009569D8">
      <w:pPr>
        <w:pStyle w:val="FirstParagraph"/>
      </w:pPr>
      <w:r>
        <w:rPr>
          <w:b/>
        </w:rPr>
        <w:t>Data-Community:</w:t>
      </w:r>
      <w:r>
        <w:br/>
        <w:t>- Brown Bag Lunches, Hackathons, Beer/Whisky Friday, After Work und Team Events</w:t>
      </w:r>
      <w:r>
        <w:br/>
        <w:t>- Journal Clubs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Freiraum:</w:t>
      </w:r>
      <w:r w:rsidRPr="00470D15">
        <w:rPr>
          <w:lang w:val="de-DE"/>
        </w:rPr>
        <w:br/>
        <w:t xml:space="preserve">- Raum </w:t>
      </w:r>
      <w:r w:rsidRPr="00470D15">
        <w:rPr>
          <w:lang w:val="de-DE"/>
        </w:rPr>
        <w:t>zum Gestalten und Wirken, technisch, fachlich oder auch organisatorisch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Cross-Funktionale Teamarbeit:</w:t>
      </w:r>
      <w:r w:rsidRPr="00470D15">
        <w:rPr>
          <w:lang w:val="de-DE"/>
        </w:rPr>
        <w:br/>
        <w:t>- Engineers, Domain Experts und Data Scientists erarbeiten gemeinsam Lösungen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Flexibilität und Familienfreundlichkeit:</w:t>
      </w:r>
      <w:r w:rsidRPr="00470D15">
        <w:rPr>
          <w:lang w:val="de-DE"/>
        </w:rPr>
        <w:br/>
        <w:t xml:space="preserve">- Arbeitszeit, Ort und Urlaub sind </w:t>
      </w:r>
      <w:r w:rsidRPr="00470D15">
        <w:rPr>
          <w:lang w:val="de-DE"/>
        </w:rPr>
        <w:t>im Team flexibel</w:t>
      </w:r>
      <w:r w:rsidRPr="00470D15">
        <w:rPr>
          <w:lang w:val="de-DE"/>
        </w:rPr>
        <w:br/>
        <w:t>- ist die Betreuung deines Kindes nicht möglich, kannst du neben Home Office gerne auch unser Kids-Office nutzen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Agile:</w:t>
      </w:r>
      <w:r w:rsidRPr="00470D15">
        <w:rPr>
          <w:lang w:val="de-DE"/>
        </w:rPr>
        <w:br/>
        <w:t>- wir realisieren unsere Anforderungen im Kanban-Prozess mit Standups, Priomeetings und Projektboards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Persönliches Weit</w:t>
      </w:r>
      <w:r w:rsidRPr="00470D15">
        <w:rPr>
          <w:b/>
          <w:lang w:val="de-DE"/>
        </w:rPr>
        <w:t>erentwicklung:</w:t>
      </w:r>
      <w:r w:rsidRPr="00470D15">
        <w:rPr>
          <w:lang w:val="de-DE"/>
        </w:rPr>
        <w:br/>
        <w:t>- … ist bei uns Voraussetzung die wir entsprechend unterstützen und kein Benefit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Holakratische Selbstorganisation</w:t>
      </w:r>
      <w:r w:rsidRPr="00470D15">
        <w:rPr>
          <w:lang w:val="de-DE"/>
        </w:rPr>
        <w:br/>
        <w:t>- als Unternehmen organisieren wir uns holakratisch und bringen Denken und Handeln zusammen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Innersource-Prinzipien:</w:t>
      </w:r>
      <w:r w:rsidRPr="00470D15">
        <w:rPr>
          <w:lang w:val="de-DE"/>
        </w:rPr>
        <w:br/>
        <w:t>- unseren S</w:t>
      </w:r>
      <w:r w:rsidRPr="00470D15">
        <w:rPr>
          <w:lang w:val="de-DE"/>
        </w:rPr>
        <w:t>oftwareentwicklungsprozess gestalten wir kollaborativ, offen und transparent</w:t>
      </w:r>
      <w:r w:rsidRPr="00470D15">
        <w:rPr>
          <w:lang w:val="de-DE"/>
        </w:rPr>
        <w:br/>
        <w:t>- Fehler sind eine natürliche Eigenschaft von Entwicklungsprozessen</w:t>
      </w:r>
      <w:r w:rsidRPr="00470D15">
        <w:rPr>
          <w:lang w:val="de-DE"/>
        </w:rPr>
        <w:br/>
        <w:t>- als wichtigstes Werkzeug nutzen wir die Features von Github (Issues, PRs, Komments, Branching, Doku)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Respekt:</w:t>
      </w:r>
      <w:r w:rsidRPr="00470D15">
        <w:rPr>
          <w:lang w:val="de-DE"/>
        </w:rPr>
        <w:br/>
        <w:t>- gegenseitiger Respekt und Wertschätzung sowie ein hohes Maß an sozialer Kompetenz</w:t>
      </w:r>
    </w:p>
    <w:p w:rsidR="007549B2" w:rsidRPr="00470D15" w:rsidRDefault="009569D8" w:rsidP="00470D15">
      <w:pPr>
        <w:pStyle w:val="Textkrper"/>
        <w:rPr>
          <w:lang w:val="de-DE"/>
        </w:rPr>
      </w:pPr>
      <w:r w:rsidRPr="00470D15">
        <w:rPr>
          <w:b/>
          <w:lang w:val="de-DE"/>
        </w:rPr>
        <w:lastRenderedPageBreak/>
        <w:t>Tech-Stack:</w:t>
      </w:r>
      <w:r w:rsidRPr="00470D15">
        <w:rPr>
          <w:lang w:val="de-DE"/>
        </w:rPr>
        <w:br/>
        <w:t>- wir sind flexibel in der Auswahl unserer Tools und Techniken</w:t>
      </w:r>
      <w:r w:rsidRPr="00470D15">
        <w:rPr>
          <w:lang w:val="de-DE"/>
        </w:rPr>
        <w:br/>
        <w:t>- hier ein Auszug:</w:t>
      </w:r>
      <w:r w:rsidRPr="00470D15">
        <w:rPr>
          <w:lang w:val="de-DE"/>
        </w:rPr>
        <w:br/>
      </w:r>
      <w:r w:rsidR="00470D15">
        <w:rPr>
          <w:lang w:val="de-DE"/>
        </w:rPr>
        <w:t xml:space="preserve">  </w:t>
      </w:r>
      <w:r w:rsidRPr="00470D15">
        <w:rPr>
          <w:lang w:val="de-DE"/>
        </w:rPr>
        <w:t>- AWS Cloud Development Kit</w:t>
      </w:r>
      <w:r w:rsidRPr="00470D15">
        <w:rPr>
          <w:lang w:val="de-DE"/>
        </w:rPr>
        <w:br/>
      </w:r>
      <w:r w:rsidR="00470D15">
        <w:rPr>
          <w:lang w:val="de-DE"/>
        </w:rPr>
        <w:t xml:space="preserve">  </w:t>
      </w:r>
      <w:r w:rsidRPr="00470D15">
        <w:rPr>
          <w:lang w:val="de-DE"/>
        </w:rPr>
        <w:t>- GitHub</w:t>
      </w:r>
      <w:r w:rsidRPr="00470D15">
        <w:rPr>
          <w:lang w:val="de-DE"/>
        </w:rPr>
        <w:br/>
      </w:r>
      <w:r w:rsidR="00470D15">
        <w:rPr>
          <w:lang w:val="de-DE"/>
        </w:rPr>
        <w:t xml:space="preserve">  </w:t>
      </w:r>
      <w:r w:rsidRPr="00470D15">
        <w:rPr>
          <w:lang w:val="de-DE"/>
        </w:rPr>
        <w:t>- Splunk</w:t>
      </w:r>
      <w:r w:rsidRPr="00470D15">
        <w:rPr>
          <w:lang w:val="de-DE"/>
        </w:rPr>
        <w:br/>
      </w:r>
      <w:r w:rsidR="00470D15">
        <w:rPr>
          <w:lang w:val="de-DE"/>
        </w:rPr>
        <w:t xml:space="preserve">  </w:t>
      </w:r>
      <w:r w:rsidRPr="00470D15">
        <w:rPr>
          <w:lang w:val="de-DE"/>
        </w:rPr>
        <w:t>- Docker</w:t>
      </w:r>
      <w:r w:rsidRPr="00470D15">
        <w:rPr>
          <w:lang w:val="de-DE"/>
        </w:rPr>
        <w:br/>
      </w:r>
      <w:r w:rsidR="00470D15">
        <w:rPr>
          <w:lang w:val="de-DE"/>
        </w:rPr>
        <w:t xml:space="preserve">  </w:t>
      </w:r>
      <w:r w:rsidRPr="00470D15">
        <w:rPr>
          <w:lang w:val="de-DE"/>
        </w:rPr>
        <w:t>- Serverless</w:t>
      </w:r>
      <w:r w:rsidRPr="00470D15">
        <w:rPr>
          <w:lang w:val="de-DE"/>
        </w:rPr>
        <w:br/>
      </w:r>
      <w:r w:rsidR="00470D15">
        <w:rPr>
          <w:lang w:val="de-DE"/>
        </w:rPr>
        <w:t xml:space="preserve">  </w:t>
      </w:r>
      <w:r w:rsidRPr="00470D15">
        <w:rPr>
          <w:lang w:val="de-DE"/>
        </w:rPr>
        <w:t>- AWS Glu</w:t>
      </w:r>
      <w:r w:rsidRPr="00470D15">
        <w:rPr>
          <w:lang w:val="de-DE"/>
        </w:rPr>
        <w:t>e</w:t>
      </w:r>
      <w:r w:rsidRPr="00470D15">
        <w:rPr>
          <w:lang w:val="de-DE"/>
        </w:rPr>
        <w:br/>
      </w:r>
      <w:r w:rsidR="00470D15">
        <w:rPr>
          <w:lang w:val="de-DE"/>
        </w:rPr>
        <w:t xml:space="preserve">  </w:t>
      </w:r>
      <w:bookmarkStart w:id="4" w:name="_GoBack"/>
      <w:bookmarkEnd w:id="4"/>
      <w:r w:rsidRPr="00470D15">
        <w:rPr>
          <w:lang w:val="de-DE"/>
        </w:rPr>
        <w:t>- Qlik-Sense</w:t>
      </w:r>
    </w:p>
    <w:p w:rsidR="007549B2" w:rsidRPr="00470D15" w:rsidRDefault="009569D8">
      <w:pPr>
        <w:pStyle w:val="berschrift2"/>
        <w:rPr>
          <w:lang w:val="de-DE"/>
        </w:rPr>
      </w:pPr>
      <w:bookmarkStart w:id="5" w:name="was-tun-wir"/>
      <w:r>
        <w:t>Was tun wir?</w:t>
      </w:r>
      <w:bookmarkEnd w:id="5"/>
    </w:p>
    <w:p w:rsidR="007549B2" w:rsidRPr="00470D15" w:rsidRDefault="009569D8">
      <w:pPr>
        <w:pStyle w:val="FirstParagraph"/>
        <w:rPr>
          <w:lang w:val="de-DE"/>
        </w:rPr>
      </w:pPr>
      <w:r w:rsidRPr="00470D15">
        <w:rPr>
          <w:b/>
          <w:lang w:val="de-DE"/>
        </w:rPr>
        <w:t>Hidden Champion:</w:t>
      </w:r>
      <w:r w:rsidRPr="00470D15">
        <w:rPr>
          <w:lang w:val="de-DE"/>
        </w:rPr>
        <w:br/>
        <w:t>Die Europace AG ist ein Tochterunternehmen der Hypoport Gruppe. Wir sind seit über zehn Jahren erfolgreich und haben den Finanzierungsmarkt revolutioniert. Mit unseren Transaktionsvolumen von über 4 Mrd. Euro im</w:t>
      </w:r>
      <w:r w:rsidRPr="00470D15">
        <w:rPr>
          <w:lang w:val="de-DE"/>
        </w:rPr>
        <w:t xml:space="preserve"> Monat und einem Wachstum, das deutlich über dem Markt liegt, schreiben wir gerne mit dir unsere Erfolgsstory fort.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FinTech:</w:t>
      </w:r>
      <w:r w:rsidRPr="00470D15">
        <w:rPr>
          <w:lang w:val="de-DE"/>
        </w:rPr>
        <w:br/>
        <w:t>Wir sind Deutschlands größter Finanzmarktplatz für Immobilienfinanzierungen, Bausparprodukte und Privatkredite. Wir gestalten und b</w:t>
      </w:r>
      <w:r w:rsidRPr="00470D15">
        <w:rPr>
          <w:lang w:val="de-DE"/>
        </w:rPr>
        <w:t>ewegen Märkte und befinden uns auf einer stetigen Mission für den Verbraucher.</w:t>
      </w:r>
    </w:p>
    <w:p w:rsidR="007549B2" w:rsidRPr="00470D15" w:rsidRDefault="009569D8">
      <w:pPr>
        <w:pStyle w:val="Textkrper"/>
        <w:rPr>
          <w:lang w:val="de-DE"/>
        </w:rPr>
      </w:pPr>
      <w:r w:rsidRPr="00470D15">
        <w:rPr>
          <w:b/>
          <w:lang w:val="de-DE"/>
        </w:rPr>
        <w:t>B2B2C:</w:t>
      </w:r>
      <w:r w:rsidRPr="00470D15">
        <w:rPr>
          <w:lang w:val="de-DE"/>
        </w:rPr>
        <w:br/>
        <w:t>Wir sind B2B und denken B2C. Wir bringen Banken und Vertriebe zusammen, um für den Verbraucher den einfachsten Zugang zu den besten Finanzierungen zu schaffen.</w:t>
      </w:r>
    </w:p>
    <w:p w:rsidR="007549B2" w:rsidRPr="00470D15" w:rsidRDefault="009569D8">
      <w:pPr>
        <w:pStyle w:val="berschrift2"/>
        <w:rPr>
          <w:lang w:val="de-DE"/>
        </w:rPr>
      </w:pPr>
      <w:bookmarkStart w:id="6" w:name="und-jetzt"/>
      <w:r w:rsidRPr="00470D15">
        <w:rPr>
          <w:lang w:val="de-DE"/>
        </w:rPr>
        <w:t>Und jetzt?</w:t>
      </w:r>
      <w:bookmarkEnd w:id="6"/>
    </w:p>
    <w:p w:rsidR="007549B2" w:rsidRDefault="009569D8">
      <w:pPr>
        <w:pStyle w:val="FirstParagraph"/>
      </w:pPr>
      <w:r w:rsidRPr="00470D15">
        <w:rPr>
          <w:lang w:val="de-DE"/>
        </w:rPr>
        <w:t xml:space="preserve">Wenn wir dein Interesse geweckt haben, dann freuen wir uns auf deine aussagekräftige Bewerbung. </w:t>
      </w:r>
      <w:r>
        <w:t>Bitte mit Gehaltsvorstellung und möglichem Starttermin.</w:t>
      </w:r>
    </w:p>
    <w:sectPr w:rsidR="007549B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69D8" w:rsidRDefault="009569D8">
      <w:pPr>
        <w:spacing w:after="0"/>
      </w:pPr>
      <w:r>
        <w:separator/>
      </w:r>
    </w:p>
  </w:endnote>
  <w:endnote w:type="continuationSeparator" w:id="0">
    <w:p w:rsidR="009569D8" w:rsidRDefault="009569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69D8" w:rsidRDefault="009569D8">
      <w:r>
        <w:separator/>
      </w:r>
    </w:p>
  </w:footnote>
  <w:footnote w:type="continuationSeparator" w:id="0">
    <w:p w:rsidR="009569D8" w:rsidRDefault="009569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68E4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0D15"/>
    <w:rsid w:val="004E29B3"/>
    <w:rsid w:val="00590D07"/>
    <w:rsid w:val="007549B2"/>
    <w:rsid w:val="00784D58"/>
    <w:rsid w:val="008D6863"/>
    <w:rsid w:val="009569D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A1A1A70"/>
  <w15:docId w15:val="{A9D19E73-FADA-6D44-BEEC-4E4C674DD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4</Words>
  <Characters>4060</Characters>
  <Application>Microsoft Office Word</Application>
  <DocSecurity>0</DocSecurity>
  <Lines>33</Lines>
  <Paragraphs>9</Paragraphs>
  <ScaleCrop>false</ScaleCrop>
  <Company/>
  <LinksUpToDate>false</LinksUpToDate>
  <CharactersWithSpaces>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kolaus Werner</cp:lastModifiedBy>
  <cp:revision>2</cp:revision>
  <dcterms:created xsi:type="dcterms:W3CDTF">2019-10-25T15:45:00Z</dcterms:created>
  <dcterms:modified xsi:type="dcterms:W3CDTF">2019-10-25T15:48:00Z</dcterms:modified>
</cp:coreProperties>
</file>